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9C922" w14:textId="5B932B45" w:rsidR="00846E4A" w:rsidRPr="00F727C8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Листа фирми/привредних субјеката изабраних на основу Јавног позива за привредне субјекте </w:t>
      </w:r>
      <w:r w:rsidR="0045755A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а</w:t>
      </w:r>
      <w:r w:rsidR="00F727C8">
        <w:rPr>
          <w:rFonts w:ascii="Times New Roman" w:eastAsia="Times New Roman" w:hAnsi="Times New Roman" w:cs="Times New Roman"/>
          <w:b/>
          <w:sz w:val="28"/>
          <w:szCs w:val="28"/>
        </w:rPr>
        <w:t xml:space="preserve"> J</w:t>
      </w:r>
      <w:r w:rsidR="00F727C8">
        <w:rPr>
          <w:rFonts w:ascii="Times New Roman" w:eastAsia="Times New Roman" w:hAnsi="Times New Roman" w:cs="Times New Roman"/>
          <w:b/>
          <w:sz w:val="28"/>
          <w:szCs w:val="28"/>
          <w:lang w:val="de-DE"/>
        </w:rPr>
        <w:t>a</w:t>
      </w:r>
      <w:r w:rsidR="00F727C8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године</w:t>
      </w:r>
    </w:p>
    <w:p w14:paraId="2E75E92E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7C7F5CA7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3D1275CB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>
        <w:rPr>
          <w:rFonts w:ascii="Times New Roman" w:hAnsi="Times New Roman" w:cs="Times New Roman"/>
        </w:rPr>
        <w:t xml:space="preserve"> 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 је обавезно поднети уз пријаву.</w:t>
      </w:r>
    </w:p>
    <w:p w14:paraId="083DC1CB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404271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214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798"/>
        <w:gridCol w:w="3149"/>
        <w:gridCol w:w="2956"/>
        <w:gridCol w:w="3200"/>
        <w:gridCol w:w="2272"/>
        <w:gridCol w:w="1839"/>
      </w:tblGrid>
      <w:tr w:rsidR="0045755A" w:rsidRPr="00846E4A" w14:paraId="3B33F18B" w14:textId="77777777" w:rsidTr="00EF5CAC">
        <w:trPr>
          <w:trHeight w:val="600"/>
        </w:trPr>
        <w:tc>
          <w:tcPr>
            <w:tcW w:w="1421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7041BDA4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су:</w:t>
            </w:r>
          </w:p>
          <w:p w14:paraId="25153F8E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EF5CAC" w:rsidRPr="00846E4A" w14:paraId="4EF04FEC" w14:textId="77777777" w:rsidTr="00EF5CAC">
        <w:trPr>
          <w:trHeight w:val="610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C63BDC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F34303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5E86A2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5FC5B3" w14:textId="77777777"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303D7E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B3DFF8" w14:textId="77777777"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14:paraId="0AA3F4BB" w14:textId="77777777"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EF5CAC" w:rsidRPr="00846E4A" w14:paraId="48E2CF6F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36EE18" w14:textId="4AD63020" w:rsidR="00DC1BFB" w:rsidRPr="00F727C8" w:rsidRDefault="00DC1BFB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58F4FE" w14:textId="13BEF92A" w:rsidR="00DC1BFB" w:rsidRPr="00F727C8" w:rsidRDefault="00F727C8" w:rsidP="00F727C8">
            <w:pPr>
              <w:jc w:val="both"/>
              <w:rPr>
                <w:rFonts w:ascii="Times New Roman" w:eastAsiaTheme="minorHAnsi" w:hAnsi="Times New Roman" w:cstheme="minorBidi"/>
                <w:color w:val="auto"/>
              </w:rPr>
            </w:pPr>
            <w:r>
              <w:t>MLS Exing doo</w:t>
            </w: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BBB23A" w14:textId="6CE4773B" w:rsidR="00DC1BFB" w:rsidRPr="00846E4A" w:rsidRDefault="00F727C8">
            <w:pPr>
              <w:rPr>
                <w:rFonts w:ascii="Times New Roman" w:hAnsi="Times New Roman" w:cs="Times New Roman"/>
              </w:rPr>
            </w:pPr>
            <w:r w:rsidRPr="00F727C8">
              <w:t>T</w:t>
            </w:r>
            <w:r>
              <w:t>рстењакова 3, 11090 Београд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B141F2" w14:textId="2D2BE47B" w:rsidR="00DC1BFB" w:rsidRPr="00846E4A" w:rsidRDefault="00CD4C9F">
            <w:pPr>
              <w:rPr>
                <w:rFonts w:ascii="Times New Roman" w:hAnsi="Times New Roman" w:cs="Times New Roman"/>
              </w:rPr>
            </w:pPr>
            <w:hyperlink r:id="rId5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office@mlsexing.com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BC9D1" w14:textId="7795C642" w:rsidR="00DC1BFB" w:rsidRPr="00846E4A" w:rsidRDefault="00CD4C9F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26-60-120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BA15CA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1415F8AD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3CA220" w14:textId="16010F66" w:rsidR="00DC1BFB" w:rsidRPr="00F727C8" w:rsidRDefault="00DC1BFB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487E99" w14:textId="77777777" w:rsidR="00F727C8" w:rsidRDefault="00F727C8" w:rsidP="00F727C8">
            <w:pPr>
              <w:jc w:val="both"/>
              <w:rPr>
                <w:rFonts w:ascii="Times New Roman" w:eastAsiaTheme="minorHAnsi" w:hAnsi="Times New Roman" w:cstheme="minorBidi"/>
                <w:color w:val="auto"/>
              </w:rPr>
            </w:pPr>
            <w:r>
              <w:t>Green Watt Innovations d.o.o.</w:t>
            </w:r>
          </w:p>
          <w:p w14:paraId="7124866E" w14:textId="66217CAC" w:rsidR="00DC1BFB" w:rsidRPr="00846E4A" w:rsidRDefault="00DC1BFB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461DE1" w14:textId="2DB8AFC6" w:rsidR="00DC1BFB" w:rsidRPr="00846E4A" w:rsidRDefault="00F727C8">
            <w:pPr>
              <w:rPr>
                <w:rFonts w:ascii="Times New Roman" w:hAnsi="Times New Roman" w:cs="Times New Roman"/>
              </w:rPr>
            </w:pPr>
            <w:r>
              <w:t>Подујевска 20, 11050 Београд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F4F437" w14:textId="333A4700" w:rsidR="00DC1BFB" w:rsidRPr="00846E4A" w:rsidRDefault="00EF5CAC">
            <w:pPr>
              <w:rPr>
                <w:rFonts w:ascii="Times New Roman" w:hAnsi="Times New Roman" w:cs="Times New Roman"/>
              </w:rPr>
            </w:pPr>
            <w:hyperlink r:id="rId6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info@greenwatt.rs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49B3A6" w14:textId="650EF6EA" w:rsidR="00DC1BFB" w:rsidRPr="00846E4A" w:rsidRDefault="00EF5CAC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44-35-530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7DE70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57968A57" w14:textId="77777777" w:rsidTr="00EF5CAC">
        <w:trPr>
          <w:trHeight w:val="243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F1D09A" w14:textId="41B87261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CFD41A" w14:textId="77777777" w:rsidR="00F727C8" w:rsidRDefault="00F727C8" w:rsidP="00F727C8">
            <w:pPr>
              <w:spacing w:after="255"/>
              <w:contextualSpacing/>
              <w:jc w:val="both"/>
              <w:rPr>
                <w:rFonts w:ascii="Times New Roman" w:eastAsiaTheme="minorHAnsi" w:hAnsi="Times New Roman" w:cstheme="minorBidi"/>
                <w:color w:val="auto"/>
              </w:rPr>
            </w:pPr>
            <w:r>
              <w:t>Turn Key Project d.o.o.</w:t>
            </w:r>
          </w:p>
          <w:p w14:paraId="3CDC6FEC" w14:textId="4842F23F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BE919D" w14:textId="4B544403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Бановачка 66, 22300 Стара Пазова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E52EEA" w14:textId="318BFADC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hyperlink r:id="rId7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info@tkpenergy.com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5C303" w14:textId="78F22E6D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5/322-06-62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73B9B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4AA28237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460E10" w14:textId="5C08C12A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85DEAE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Green World Photovoltaik doo</w:t>
            </w:r>
          </w:p>
          <w:p w14:paraId="2B964937" w14:textId="11E6FC71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838ECF" w14:textId="656F4275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19. oктобра 68, 34000 Крагујевац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A6E25" w14:textId="5DC4975E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hyperlink r:id="rId8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info@greenworld-pv.com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305E33" w14:textId="017CF6F2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/88-68-404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9AC5CA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63917A4B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6A5BC9" w14:textId="56E73E80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14D99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RS "Inžinjering" d.o.o.</w:t>
            </w:r>
          </w:p>
          <w:p w14:paraId="265005C3" w14:textId="2626F889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9D836" w14:textId="401973FD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Кнеза Милоша 205, 35230 Ћуприја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E88FAC" w14:textId="1E000755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sizenjering.cuprija@gmail.com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C7D39" w14:textId="1231151F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/608-829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CAEF9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71D3EBF4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D8867" w14:textId="005590F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63EF69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SZR Elsol, предузетник</w:t>
            </w:r>
          </w:p>
          <w:p w14:paraId="2536CC9C" w14:textId="368C19DC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43372" w14:textId="37C8EE68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Хајдук Вељкова 196, 12000 Пожаревац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466DCA" w14:textId="03276FE8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hyperlink r:id="rId9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office@elsol.rs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EE9BE6" w14:textId="6E59AC73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2/75-25-290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DFA543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52478122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0FF024" w14:textId="6DA70CC0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F932A2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Telefon Inženjering doo</w:t>
            </w:r>
          </w:p>
          <w:p w14:paraId="007C82B4" w14:textId="7E1EAA65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AEDCE7" w14:textId="797BD262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Угриновачки пут 22, 11283 Земун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5D5586" w14:textId="1AA2E07C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hyperlink r:id="rId10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office@telefon-inzenjering.co.rs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A6BF2F" w14:textId="3E577295" w:rsidR="00F727C8" w:rsidRPr="00846E4A" w:rsidRDefault="00EF5CAC" w:rsidP="00F727C8">
            <w:pPr>
              <w:ind w:left="1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-99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014F2E" w14:textId="77777777" w:rsidR="00F727C8" w:rsidRPr="00846E4A" w:rsidRDefault="00F727C8" w:rsidP="00F727C8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7E1380F9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31E4FF" w14:textId="3CA1045C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EAA7DE" w14:textId="77777777" w:rsidR="00F727C8" w:rsidRDefault="00F727C8" w:rsidP="00F727C8">
            <w:pPr>
              <w:spacing w:after="255"/>
              <w:contextualSpacing/>
              <w:jc w:val="both"/>
              <w:rPr>
                <w:rFonts w:ascii="Times New Roman" w:eastAsiaTheme="minorHAnsi" w:hAnsi="Times New Roman" w:cstheme="minorBidi"/>
                <w:color w:val="auto"/>
              </w:rPr>
            </w:pPr>
            <w:r>
              <w:t>Džin Solution doo</w:t>
            </w:r>
          </w:p>
          <w:p w14:paraId="412AD6D7" w14:textId="79B8C96D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80C588" w14:textId="4114552E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Радмила Ђорђевића 2/20, 35000 Јагодина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26BA91" w14:textId="0221005F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hyperlink r:id="rId11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dzinsolutions@gmail.com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CFFD14" w14:textId="2228BD74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5/244-036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2CCF25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702B7D05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47DC0C" w14:textId="083100C9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3ED038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Маратон доо</w:t>
            </w:r>
          </w:p>
          <w:p w14:paraId="58D1A17C" w14:textId="6B257D5E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2CE5D0" w14:textId="326ECB52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Лоле Рибара 36, 35230 Ћуприја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795F9D" w14:textId="5EF22711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aton91@hotmail.rs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55D809" w14:textId="4F65DE2A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5/84-76-304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4DAE7A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6CB88C27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682EF0" w14:textId="5AF7DDCF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3DB3AA" w14:textId="05559BD3" w:rsidR="00F727C8" w:rsidRDefault="00F727C8" w:rsidP="00F727C8">
            <w:pPr>
              <w:spacing w:after="255"/>
              <w:contextualSpacing/>
              <w:jc w:val="both"/>
            </w:pPr>
            <w:r>
              <w:t>Conse</w:t>
            </w:r>
            <w:r w:rsidR="00B90E11">
              <w:t>k</w:t>
            </w:r>
            <w:r>
              <w:t>o doo</w:t>
            </w:r>
          </w:p>
          <w:p w14:paraId="6ADD8C6B" w14:textId="35AD2A51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60DFE7" w14:textId="4F3D4722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Салвадора Аљендеа 4, 11060 Београд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7A84A6" w14:textId="30199901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conseko.rs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3FA515" w14:textId="7C57072A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4/659-05-78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ACC2C3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7C9537B4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6C73DE" w14:textId="7777777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3BB4CF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Soltech Investment doo</w:t>
            </w:r>
          </w:p>
          <w:p w14:paraId="6FA5DE84" w14:textId="4FFDC758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566A1C" w14:textId="55D55A34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Лосињска доња 10с, 11000 Београд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18D44" w14:textId="6FBBF423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tech.investment@gmail.com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051C0D" w14:textId="62B743CF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2/871-43-27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122153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328CF87D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661BBF" w14:textId="7777777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7713E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Eling Inžinjering  doo</w:t>
            </w:r>
          </w:p>
          <w:p w14:paraId="38431BB8" w14:textId="3A8D76D6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8B3791" w14:textId="6014C515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Милоша Великог 52/2/1, 36000 Краљево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DF615C" w14:textId="7AD49060" w:rsidR="00F727C8" w:rsidRPr="00846E4A" w:rsidRDefault="00CD4C9F" w:rsidP="00F727C8">
            <w:pPr>
              <w:rPr>
                <w:rFonts w:ascii="Times New Roman" w:hAnsi="Times New Roman" w:cs="Times New Roman"/>
              </w:rPr>
            </w:pPr>
            <w:hyperlink r:id="rId12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a.milic@eling.co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A6DC4B" w14:textId="4A4CFFC9" w:rsidR="00F727C8" w:rsidRPr="00846E4A" w:rsidRDefault="00CD4C9F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/614-818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5DEE54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6EDAD45F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FB8216" w14:textId="7777777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8FA883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Energy net Service d.o.o.</w:t>
            </w:r>
          </w:p>
          <w:p w14:paraId="19BA43A9" w14:textId="30CC1106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C270AE" w14:textId="1FB5D040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Партизанска 160, 21241 Каћ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698539" w14:textId="7B59F94C" w:rsidR="00F727C8" w:rsidRPr="00F727C8" w:rsidRDefault="00F727C8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s</w:t>
            </w:r>
            <w:r w:rsidR="00B90E11">
              <w:t>@energynet.rs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28B686" w14:textId="5F840B26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8-61-000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EEEBDA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2EBB64C1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5DBF32" w14:textId="7777777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8E9342" w14:textId="77777777" w:rsidR="00F727C8" w:rsidRDefault="00F727C8" w:rsidP="00F727C8">
            <w:pPr>
              <w:spacing w:after="255"/>
              <w:contextualSpacing/>
              <w:jc w:val="both"/>
              <w:rPr>
                <w:rFonts w:ascii="Times New Roman" w:eastAsiaTheme="minorHAnsi" w:hAnsi="Times New Roman" w:cstheme="minorBidi"/>
                <w:color w:val="auto"/>
              </w:rPr>
            </w:pPr>
            <w:r>
              <w:t>Green Energy Save Group d.o.o.</w:t>
            </w:r>
          </w:p>
          <w:p w14:paraId="4B7CCA5D" w14:textId="3F2825B1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6C2C87" w14:textId="023ABC04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Ћирила и Методија 102, 21000 Нови Сад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F4E940" w14:textId="00C2F642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hyperlink r:id="rId13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office@gesg.rs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A4E431" w14:textId="64A12497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3-655-65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D2D829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049EE8E0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42D149" w14:textId="7777777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2920C7" w14:textId="77777777" w:rsidR="00F727C8" w:rsidRDefault="00F727C8" w:rsidP="00F727C8">
            <w:pPr>
              <w:spacing w:after="255"/>
              <w:contextualSpacing/>
              <w:jc w:val="both"/>
              <w:rPr>
                <w:lang w:val="de-DE"/>
              </w:rPr>
            </w:pPr>
            <w:r>
              <w:rPr>
                <w:lang w:val="de-DE"/>
              </w:rPr>
              <w:t>MT Komex d.o.o.</w:t>
            </w:r>
          </w:p>
          <w:p w14:paraId="3263A12E" w14:textId="43532F20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B3C60" w14:textId="6943C354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Ослобођења 22б, 11090 Раковица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B80079" w14:textId="11367722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os.kostic@mt-komex.co.rs</w:t>
            </w:r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F6F460" w14:textId="08ECFA86" w:rsidR="00F727C8" w:rsidRPr="00846E4A" w:rsidRDefault="00B90E11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5-64-240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09FF95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  <w:tr w:rsidR="00EF5CAC" w:rsidRPr="00846E4A" w14:paraId="017C5FF6" w14:textId="77777777" w:rsidTr="00EF5CAC">
        <w:trPr>
          <w:trHeight w:val="242"/>
        </w:trPr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28B466" w14:textId="77777777" w:rsidR="00F727C8" w:rsidRPr="00F727C8" w:rsidRDefault="00F727C8" w:rsidP="00F727C8">
            <w:pPr>
              <w:pStyle w:val="Pasussalistom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31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8DFD4A" w14:textId="77777777" w:rsidR="00F727C8" w:rsidRDefault="00F727C8" w:rsidP="00F727C8">
            <w:pPr>
              <w:spacing w:after="255"/>
              <w:contextualSpacing/>
              <w:jc w:val="both"/>
            </w:pPr>
            <w:r>
              <w:t>RD Solar Sistem doo</w:t>
            </w:r>
          </w:p>
          <w:p w14:paraId="649D8DA3" w14:textId="48EB3B53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F854D" w14:textId="034FC55C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  <w:r>
              <w:t>Солунска 21, 34000 Крагујевац</w:t>
            </w:r>
          </w:p>
        </w:tc>
        <w:tc>
          <w:tcPr>
            <w:tcW w:w="3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B9A1B5" w14:textId="6E9F1C52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hyperlink r:id="rId14" w:history="1">
              <w:r w:rsidRPr="00230B2D">
                <w:rPr>
                  <w:rStyle w:val="Hiperveza"/>
                  <w:rFonts w:ascii="Times New Roman" w:hAnsi="Times New Roman" w:cs="Times New Roman"/>
                </w:rPr>
                <w:t>office@rdsolar.rs</w:t>
              </w:r>
            </w:hyperlink>
          </w:p>
        </w:tc>
        <w:tc>
          <w:tcPr>
            <w:tcW w:w="2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7D6236" w14:textId="5DE5D922" w:rsidR="00F727C8" w:rsidRPr="00846E4A" w:rsidRDefault="00EF5CAC" w:rsidP="00F727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4/326-529</w:t>
            </w:r>
          </w:p>
        </w:tc>
        <w:tc>
          <w:tcPr>
            <w:tcW w:w="18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2D9A11" w14:textId="77777777" w:rsidR="00F727C8" w:rsidRPr="00846E4A" w:rsidRDefault="00F727C8" w:rsidP="00F727C8">
            <w:pPr>
              <w:rPr>
                <w:rFonts w:ascii="Times New Roman" w:hAnsi="Times New Roman" w:cs="Times New Roman"/>
              </w:rPr>
            </w:pPr>
          </w:p>
        </w:tc>
      </w:tr>
    </w:tbl>
    <w:p w14:paraId="7EE5A1C9" w14:textId="77777777"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B1436"/>
    <w:multiLevelType w:val="hybridMultilevel"/>
    <w:tmpl w:val="0778FD0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877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76593A"/>
    <w:rsid w:val="00846E4A"/>
    <w:rsid w:val="008E70AA"/>
    <w:rsid w:val="00912F65"/>
    <w:rsid w:val="00B90E11"/>
    <w:rsid w:val="00CD4C9F"/>
    <w:rsid w:val="00DC1BFB"/>
    <w:rsid w:val="00EE5A24"/>
    <w:rsid w:val="00EF5CAC"/>
    <w:rsid w:val="00F23D78"/>
    <w:rsid w:val="00F727C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69987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sussalistom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iperveza">
    <w:name w:val="Hyperlink"/>
    <w:basedOn w:val="Podrazumevanifontpasusa"/>
    <w:uiPriority w:val="99"/>
    <w:unhideWhenUsed/>
    <w:rsid w:val="00B90E11"/>
    <w:rPr>
      <w:color w:val="0563C1" w:themeColor="hyperlink"/>
      <w:u w:val="single"/>
    </w:rPr>
  </w:style>
  <w:style w:type="character" w:styleId="Nerazreenopominjanje">
    <w:name w:val="Unresolved Mention"/>
    <w:basedOn w:val="Podrazumevanifontpasusa"/>
    <w:uiPriority w:val="99"/>
    <w:semiHidden/>
    <w:unhideWhenUsed/>
    <w:rsid w:val="00B90E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reenworld-pv.com" TargetMode="External"/><Relationship Id="rId13" Type="http://schemas.openxmlformats.org/officeDocument/2006/relationships/hyperlink" Target="mailto:office@gesg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tkpenergy.com" TargetMode="External"/><Relationship Id="rId12" Type="http://schemas.openxmlformats.org/officeDocument/2006/relationships/hyperlink" Target="mailto:a.milic@eling.c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info@greenwatt.rs" TargetMode="External"/><Relationship Id="rId11" Type="http://schemas.openxmlformats.org/officeDocument/2006/relationships/hyperlink" Target="mailto:dzinsolutions@gmail.com" TargetMode="External"/><Relationship Id="rId5" Type="http://schemas.openxmlformats.org/officeDocument/2006/relationships/hyperlink" Target="mailto:office@mlsexing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office@telefon-inzenjering.co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ffice@elsol.rs" TargetMode="External"/><Relationship Id="rId14" Type="http://schemas.openxmlformats.org/officeDocument/2006/relationships/hyperlink" Target="mailto:office@rdsolar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Marija Mijatovic</cp:lastModifiedBy>
  <cp:revision>7</cp:revision>
  <dcterms:created xsi:type="dcterms:W3CDTF">2022-04-18T09:16:00Z</dcterms:created>
  <dcterms:modified xsi:type="dcterms:W3CDTF">2022-04-19T21:48:00Z</dcterms:modified>
</cp:coreProperties>
</file>